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9520A" w14:textId="77777777" w:rsidR="005D4EC6" w:rsidRDefault="005D4EC6" w:rsidP="005D4EC6">
      <w:r>
        <w:t xml:space="preserve">Small token holders rarely participate in governance votes. This is rational because there is a minimum fixed cost to evaluating data, say 15 minutes of time. Assuming 2 votes a week, the implicit hourly wage for this service would be below the minimum wage for someone with less than $1000 worth of tokens. This complacency creates an attack surface for hackers. </w:t>
      </w:r>
    </w:p>
    <w:p w14:paraId="661A0186" w14:textId="768D13BC" w:rsidR="005D4EC6" w:rsidRDefault="005D4EC6" w:rsidP="005D4EC6">
      <w:r>
        <w:t>To mitigate this common public choice voter information problem, the minimum deposit in the oracle contract is 100 million tokens, 10% of the total supply. Token depositors must vote to receive fee income, and to vote they need to be deposited in the oracle contract. This creates an incentive for small token holders to pool their tokens and designate a voter who would have an incentive to monitor and discipline oracle data submissions.</w:t>
      </w:r>
      <w:r>
        <w:rPr>
          <w:rStyle w:val="FootnoteReference"/>
        </w:rPr>
        <w:footnoteReference w:id="1"/>
      </w:r>
      <w:r>
        <w:t xml:space="preserve">  </w:t>
      </w:r>
    </w:p>
    <w:p w14:paraId="661BE183" w14:textId="38C48473" w:rsidR="00344484" w:rsidRDefault="00344484" w:rsidP="00344484">
      <w:r>
        <w:t>Data submission: page 6</w:t>
      </w:r>
    </w:p>
    <w:p w14:paraId="56A75A25" w14:textId="77777777" w:rsidR="00344484" w:rsidRDefault="00344484" w:rsidP="00344484">
      <w:r>
        <w:t xml:space="preserve">With at most one data submission a day to evaluate and given 12 hours from the time of submission before a vote can be tallied, oracle token holders will not be surprised or overwhelmed by the data they are responsible for evaluating. A cheat </w:t>
      </w:r>
      <w:proofErr w:type="gramStart"/>
      <w:r>
        <w:t>will</w:t>
      </w:r>
      <w:proofErr w:type="gramEnd"/>
      <w:r>
        <w:t xml:space="preserve"> obvious in this contract, and any users seeing such a cheat will rationally avoid such a contract, making the present value of the oracle token zero. This enables a ‘grim trigger strategy’ equilibrium, where players </w:t>
      </w:r>
      <w:r w:rsidRPr="002D34F0">
        <w:t xml:space="preserve">cooperate </w:t>
      </w:r>
      <w:r>
        <w:t xml:space="preserve">because the honest reporting is the dominant strategy (see Appendix on the importance of repeated games for generating honest play). </w:t>
      </w:r>
    </w:p>
    <w:p w14:paraId="6D3A2B6F" w14:textId="77777777" w:rsidR="00344484" w:rsidRDefault="00344484" w:rsidP="00344484">
      <w:r>
        <w:t xml:space="preserve">In an ideal world, one should not have to pay someone to simply </w:t>
      </w:r>
      <w:r w:rsidRPr="00CE7737">
        <w:rPr>
          <w:i/>
          <w:iCs/>
        </w:rPr>
        <w:t>not</w:t>
      </w:r>
      <w:r>
        <w:t xml:space="preserve"> be evil, but that is not the world we live in;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6BA13409" w14:textId="77777777" w:rsidR="00344484" w:rsidRDefault="00344484" w:rsidP="00344484"/>
    <w:p w14:paraId="22564112" w14:textId="77777777" w:rsidR="00344484" w:rsidRDefault="00344484" w:rsidP="00344484">
      <w:r>
        <w:t xml:space="preserve">LPs can only withdraw during the inactive period when bets are not active. Active betting can only occur between when odds are posted and settlement. A bet backed by LP margin locks this margin until settlement, or bettors take the other side, freeing the LP capital. </w:t>
      </w:r>
    </w:p>
    <w:p w14:paraId="620B167F" w14:textId="77777777" w:rsidR="00344484" w:rsidRDefault="00344484" w:rsidP="00344484">
      <w:r>
        <w:t xml:space="preserve">A contract parameter prevents an overconcentration of LP capital on one event. For example, 123 AVAX in total LP capital and a concentration parameter of 10 implies a maximum of 12.3 AVAX LP exposure for any event. Thus, if the current LP liability for team 0 winning was 10.0 AVAX, it could only accommodate an additional payout of up to 2.3 AVAX on team 0. In contrast, a bet on team 1 could accommodate a bet payoff of 22.3 AVAX. This concentration parameter can be adjusted over time by large oracle holders. </w:t>
      </w:r>
    </w:p>
    <w:p w14:paraId="45150837" w14:textId="77777777" w:rsidR="00771B11" w:rsidRDefault="00771B11" w:rsidP="009F457B"/>
    <w:p w14:paraId="0FAD51FD" w14:textId="0BF80644" w:rsidR="00766B78" w:rsidRDefault="00766B78" w:rsidP="009F457B">
      <w:r>
        <w:t xml:space="preserve">Focus on OX, the oracle experience. The oracle’s job should be feasible by a single person without a large capital investment. I provide tools for collecting the relevant data into the format needed by the contract, and python programs for sending data. There are free or cheap tools for pulling sportsbetting data into a spreadsheet, and I provide tools for then processing that into the </w:t>
      </w:r>
      <w:r>
        <w:lastRenderedPageBreak/>
        <w:t xml:space="preserve">format desired by the contract.  Once processed, that data can either be sent to the contract, or used to assessed data sent by another. If they set up a droplet for only $10 a month, they can create cronjobs that automatically send data or votes conditional upon their evaluation. </w:t>
      </w:r>
    </w:p>
    <w:p w14:paraId="795FF982" w14:textId="77777777" w:rsidR="00766B78" w:rsidRDefault="00766B78" w:rsidP="00766B78">
      <w:r>
        <w:t>The objective is to make it feasible for a single person to do this manually without an extreme investment. The basic functions can be automated to a great degree, and python programs for processing and submitting oracle data are provide in the GitHub repo. The crucial issue is time, giving the oracle collective time to soberly evaluate the data on submission and evaluation.</w:t>
      </w:r>
    </w:p>
    <w:p w14:paraId="31B9F4A1" w14:textId="77777777" w:rsidR="00766B78" w:rsidRDefault="00766B78" w:rsidP="009F457B"/>
    <w:p w14:paraId="4C95FD4D" w14:textId="072F0405" w:rsidR="00766B78" w:rsidRDefault="00766B78" w:rsidP="009F457B">
      <w:r>
        <w:t xml:space="preserve">. Once assessed, they can then send the data to a server where it is used in the cronjob. </w:t>
      </w:r>
    </w:p>
    <w:p w14:paraId="5541AE4A" w14:textId="7ECE54BE" w:rsidR="00766B78" w:rsidRDefault="00766B78" w:rsidP="009F457B">
      <w:r>
        <w:t xml:space="preserve">, and then just only need to manually send the </w:t>
      </w:r>
    </w:p>
    <w:p w14:paraId="1B9E7D67" w14:textId="77777777" w:rsidR="009F457B" w:rsidRDefault="009F457B" w:rsidP="009F457B">
      <w:r>
        <w:t xml:space="preserve">The bottom line is that a cheat will be obvious. The limited focus on at most 32 straight-up bets, on high profile events, each week, makes this even easier to see in event logs. There are only three data submissions each week, and they are constrained to be submitted between 6 PM and 8 PM ET, and then the oracle has 12 hours to evaluate the data. The restricted nature of data submitted—timing, frequency, scope—focuses and minimizes the attention needed by the oracle. </w:t>
      </w:r>
    </w:p>
    <w:p w14:paraId="6CCFDD20" w14:textId="77777777" w:rsidR="009F457B" w:rsidRDefault="009F457B" w:rsidP="00516D78"/>
    <w:p w14:paraId="4251F6AC" w14:textId="52ED1873" w:rsidR="005D1927" w:rsidRDefault="005D1927" w:rsidP="00516D78">
      <w:r>
        <w:t xml:space="preserve">The path of net exposure relative to gross betting is crucial for determining the optimal amount of LP capital. </w:t>
      </w:r>
    </w:p>
    <w:p w14:paraId="1A95EE8E" w14:textId="04ED7FFA" w:rsidR="007D3784" w:rsidRDefault="007D3784" w:rsidP="00516D78">
      <w:r>
        <w:t>The forsaken oracle revenue is reallocated to the other token holders in the oracle contract.</w:t>
      </w:r>
    </w:p>
    <w:p w14:paraId="79FD7190" w14:textId="77777777" w:rsidR="00F16A35" w:rsidRDefault="00F16A35" w:rsidP="00F16A35">
      <w:r>
        <w:t xml:space="preserve">In May 2023 Ethereum saw transaction costs spike 6-fold. The cost was transferred to L2s like zkSync, which would have made the costs of depositing, betting, redeeming, and withdrawing greater than $15, making a standard $40 bet unattractive. To the extent some L2s gas costs did not mirror the mainnet, that just highlights these blockchains are subsidizing users, an understandible strategy for gaining traction. To be sustainable, however, these L2s will have to charge more, and it is uncertain </w:t>
      </w:r>
      <w:proofErr w:type="gramStart"/>
      <w:r>
        <w:t>whether or not</w:t>
      </w:r>
      <w:proofErr w:type="gramEnd"/>
      <w:r>
        <w:t xml:space="preserve"> that will work.  Avalanche’s gas price has been much more stable over the past year, with gas prices rarely moving more than 30%.</w:t>
      </w:r>
    </w:p>
    <w:p w14:paraId="22457B47" w14:textId="5E971135" w:rsidR="002A0E58" w:rsidRDefault="002A0E58" w:rsidP="00516D78">
      <w:r>
        <w:t>The data submitter automatically votes for his submission, so if no one votes, it will succeed, as it is a simple majority vote that determines success or fail.</w:t>
      </w:r>
    </w:p>
    <w:p w14:paraId="22F5BBC8" w14:textId="77777777" w:rsidR="005D1927" w:rsidRDefault="005D1927" w:rsidP="005D1927">
      <w:pPr>
        <w:rPr>
          <w:rFonts w:eastAsia="Times New Roman"/>
          <w:color w:val="222222"/>
        </w:rPr>
      </w:pPr>
      <w:r>
        <w:rPr>
          <w:rFonts w:eastAsia="Times New Roman"/>
          <w:color w:val="222222"/>
        </w:rPr>
        <w:t>The data submission is pass/fail, and failure is conspicuous given the binary outcomes, and that odds at major books are always within 3% of each other (in probability of win). This caps a cheater’s ability to slant odds.</w:t>
      </w:r>
    </w:p>
    <w:p w14:paraId="019E1A90" w14:textId="77777777" w:rsidR="002A0E58" w:rsidRDefault="002A0E58" w:rsidP="002A0E58">
      <w:pPr>
        <w:rPr>
          <w:rFonts w:eastAsia="Times New Roman"/>
          <w:color w:val="222222"/>
        </w:rPr>
      </w:pPr>
      <w:r>
        <w:rPr>
          <w:rFonts w:eastAsia="Times New Roman"/>
          <w:color w:val="222222"/>
        </w:rPr>
        <w:t xml:space="preserve">There is no reason for allowing incorrect data to get voted to the betting contract outside of a conscious intent or radical incompetence. Such data would include start times more than 15 minutes ahead of the actual start time, marking the outcome incorrectly (who won), or odds that are outside the standard  beyond the standard variance in odds across sportsbooks given the low verification costs generated by the restrictions on timing and event coverage, and how all oracle voters will have significant token stakes that justify the cost of carefully evaluating data </w:t>
      </w:r>
      <w:r>
        <w:rPr>
          <w:rFonts w:eastAsia="Times New Roman"/>
          <w:color w:val="222222"/>
        </w:rPr>
        <w:lastRenderedPageBreak/>
        <w:t>submissions. Honest reporting is the dominant strategy in the improbable worst-case scenario described above (P/E of 10, gross exposure equals net exposure).</w:t>
      </w:r>
    </w:p>
    <w:p w14:paraId="658E6641" w14:textId="77777777" w:rsidR="005D1927" w:rsidRDefault="005D1927" w:rsidP="00516D78"/>
    <w:p w14:paraId="1B782F42" w14:textId="2EDD1986" w:rsidR="005D1927" w:rsidRDefault="005D1927" w:rsidP="00516D78">
      <w:r>
        <w:t xml:space="preserve">Odds can vary, but they are constrained by arbitrage to a </w:t>
      </w:r>
      <w:proofErr w:type="gramStart"/>
      <w:r>
        <w:t>3% win</w:t>
      </w:r>
      <w:proofErr w:type="gramEnd"/>
      <w:r>
        <w:t xml:space="preserve"> probability. To make money off this sort of edge takes hundreds if not thousands of bets.</w:t>
      </w:r>
    </w:p>
    <w:p w14:paraId="02B32DF5" w14:textId="77777777" w:rsidR="005D1927" w:rsidRDefault="005D1927" w:rsidP="00516D78"/>
    <w:p w14:paraId="0B0416DD" w14:textId="756BC42D" w:rsidR="00516D78" w:rsidRDefault="00516D78" w:rsidP="00516D78">
      <w:r>
        <w:t>account. Once funded, toggle radio</w:t>
      </w:r>
    </w:p>
    <w:p w14:paraId="36EDC3A0" w14:textId="77777777" w:rsidR="00516D78" w:rsidRDefault="00516D78" w:rsidP="00516D78">
      <w:r>
        <w:t xml:space="preserve">                button on the team/player and enter desired avax bet in the </w:t>
      </w:r>
      <w:proofErr w:type="gramStart"/>
      <w:r>
        <w:t>box</w:t>
      </w:r>
      <w:proofErr w:type="gramEnd"/>
    </w:p>
    <w:p w14:paraId="5A769276" w14:textId="77777777" w:rsidR="00516D78" w:rsidRDefault="00516D78" w:rsidP="00516D78">
      <w:r>
        <w:t xml:space="preserve">                (eg, 1.123). If they win, you get your bet back times the</w:t>
      </w:r>
    </w:p>
    <w:p w14:paraId="11DDA1B2" w14:textId="77777777" w:rsidR="00516D78" w:rsidRDefault="00516D78" w:rsidP="00516D78">
      <w:r>
        <w:t xml:space="preserve">                decimal odds. You redeem all bets at once, which clears your</w:t>
      </w:r>
    </w:p>
    <w:p w14:paraId="7E90E18F" w14:textId="77777777" w:rsidR="00516D78" w:rsidRDefault="00516D78" w:rsidP="00516D78">
      <w:r>
        <w:t xml:space="preserve">                array of unredeemed bets, but only when you have no active bets.</w:t>
      </w:r>
    </w:p>
    <w:p w14:paraId="172A181F" w14:textId="77777777" w:rsidR="00516D78" w:rsidRDefault="00516D78" w:rsidP="00516D78">
      <w:r>
        <w:t xml:space="preserve">                If you have 16 unredeemed active and closed bets, you must </w:t>
      </w:r>
      <w:proofErr w:type="gramStart"/>
      <w:r>
        <w:t>clear</w:t>
      </w:r>
      <w:proofErr w:type="gramEnd"/>
    </w:p>
    <w:p w14:paraId="44EC29C3" w14:textId="77777777" w:rsidR="00516D78" w:rsidRDefault="00516D78" w:rsidP="00516D78">
      <w:r>
        <w:t xml:space="preserve">                your unredeemed bets to bet again. Redemption sends any </w:t>
      </w:r>
      <w:proofErr w:type="gramStart"/>
      <w:r>
        <w:t>winning</w:t>
      </w:r>
      <w:proofErr w:type="gramEnd"/>
    </w:p>
    <w:p w14:paraId="330B0923" w14:textId="77777777" w:rsidR="00516D78" w:rsidRDefault="00516D78" w:rsidP="00516D78">
      <w:r>
        <w:t xml:space="preserve">                back to your free capital balance, which is then available for</w:t>
      </w:r>
    </w:p>
    <w:p w14:paraId="3B92B30D" w14:textId="496A61C0" w:rsidR="004C7D9A" w:rsidRDefault="00516D78" w:rsidP="00516D78">
      <w:r>
        <w:t xml:space="preserve">                withdrawal or new bets.</w:t>
      </w:r>
    </w:p>
    <w:p w14:paraId="1EB322FB" w14:textId="043F54CF" w:rsidR="009C0E93" w:rsidRDefault="009C0E93" w:rsidP="009C0E93">
      <w:bookmarkStart w:id="0" w:name="_Hlk148353592"/>
      <w:r>
        <w:t xml:space="preserve">I created this </w:t>
      </w:r>
      <w:proofErr w:type="spellStart"/>
      <w:proofErr w:type="gramStart"/>
      <w:r>
        <w:t>dapp</w:t>
      </w:r>
      <w:proofErr w:type="spellEnd"/>
      <w:proofErr w:type="gramEnd"/>
      <w:r>
        <w:t xml:space="preserve"> but I have no control or financial interest; I cannot administer let alone disable the contracts.</w:t>
      </w:r>
      <w:r>
        <w:rPr>
          <w:rStyle w:val="FootnoteReference"/>
        </w:rPr>
        <w:footnoteReference w:id="2"/>
      </w:r>
      <w:r>
        <w:t xml:space="preserve"> Thus, there is no ASB foundation, there was no ICO, and there are no governance issues related to extensions and upgrades.  The fact that the only way for me to publish this contract is to give it away is likely a major reason why no one else has created such a contract. </w:t>
      </w:r>
    </w:p>
    <w:bookmarkEnd w:id="0"/>
    <w:p w14:paraId="3C79CEF9" w14:textId="2806046B" w:rsidR="00AA13C7" w:rsidRDefault="00AA13C7" w:rsidP="009C0E93">
      <w:r>
        <w:t>I am not a lawyer, but I do not think an American citizen living in the US can administer this contract as an LP or token holder. However, there are a billion people in southeast Asia, south America, and the West Indies, and surely that’s a big enough pool for enough people to service the contract as LPs and oracle.</w:t>
      </w:r>
    </w:p>
    <w:p w14:paraId="5951AB68" w14:textId="77777777" w:rsidR="009C0E93" w:rsidRDefault="009C0E93" w:rsidP="009C0E93">
      <w:pPr>
        <w:rPr>
          <w:rFonts w:eastAsia="Times New Roman"/>
          <w:color w:val="222222"/>
        </w:rPr>
      </w:pPr>
      <w:r>
        <w:t xml:space="preserve">Initially there will be little </w:t>
      </w:r>
      <w:proofErr w:type="gramStart"/>
      <w:r>
        <w:t>visibility</w:t>
      </w:r>
      <w:proofErr w:type="gramEnd"/>
      <w:r>
        <w:t xml:space="preserve"> so it is essential to have people prudently administering the contract, and people need economic incentives. </w:t>
      </w:r>
      <w:r>
        <w:rPr>
          <w:rFonts w:eastAsia="Times New Roman"/>
          <w:color w:val="222222"/>
        </w:rPr>
        <w:t xml:space="preserve">I gifted the tokens to three people I have no control </w:t>
      </w:r>
      <w:proofErr w:type="gramStart"/>
      <w:r>
        <w:rPr>
          <w:rFonts w:eastAsia="Times New Roman"/>
          <w:color w:val="222222"/>
        </w:rPr>
        <w:t>over, and</w:t>
      </w:r>
      <w:proofErr w:type="gramEnd"/>
      <w:r>
        <w:rPr>
          <w:rFonts w:eastAsia="Times New Roman"/>
          <w:color w:val="222222"/>
        </w:rPr>
        <w:t xml:space="preserve"> chose them in part because I do not know them well, as that would make it easier for them to be identified. In that vein, my contact with them going forward will be exclusively through public writings like this. I tried to make their job as easy as possible by giving them tools for their role. The excel spreadsheet in the GitHub repo provides a simple tool for taking the data in the proper form acceptable to the contract, and there are python programs </w:t>
      </w:r>
      <w:r>
        <w:rPr>
          <w:rFonts w:eastAsia="Times New Roman"/>
          <w:color w:val="222222"/>
        </w:rPr>
        <w:lastRenderedPageBreak/>
        <w:t>for token depositors to send the various required transactions to the oracle contract. These are explained in videos available on the website.</w:t>
      </w:r>
    </w:p>
    <w:p w14:paraId="02E25A9C" w14:textId="77777777" w:rsidR="00AA13C7" w:rsidRDefault="00AA13C7" w:rsidP="00AA13C7"/>
    <w:p w14:paraId="40BAB211" w14:textId="77777777" w:rsidR="00AA13C7" w:rsidRDefault="00AA13C7" w:rsidP="00AA13C7">
      <w:r>
        <w:t xml:space="preserve">The permissionless nature of the blockchain also makes it t is rare for American casual retail sports bettors to be prosecuted for using unsanctioned betting sites. Betting is problematic for many Americans mainly because banks and credit card companies often block betting sites, and many states ban various types of betting. On the blockchain, however, an American with a modest betting habit cannot be monitored because one can easily spend a potential couple thousand dollars in winning without needing to transmit those funds to a fiat choke point like Coinbase. If millions of Americans use crypto to bet, and bettors use their winnings buy a couple hundred dollars’ worth of stuff each year, it will promote crypto. </w:t>
      </w:r>
    </w:p>
    <w:p w14:paraId="6D8ADA37" w14:textId="77777777" w:rsidR="00AA13C7" w:rsidRDefault="00AA13C7" w:rsidP="009C0E93"/>
    <w:p w14:paraId="5EC20D8D" w14:textId="77777777" w:rsidR="00A17815" w:rsidRDefault="00A17815" w:rsidP="00256D35"/>
    <w:p w14:paraId="60F1A0B6" w14:textId="77777777" w:rsidR="00A17815" w:rsidRDefault="00A17815" w:rsidP="00256D35"/>
    <w:p w14:paraId="53F90346" w14:textId="558EC392" w:rsidR="00E20B68" w:rsidRDefault="00E20B68" w:rsidP="00256D35">
      <w:r>
        <w:t xml:space="preserve">Definitions are somewhat arbitrary, but the traditional </w:t>
      </w:r>
      <w:r w:rsidRPr="002A448F">
        <w:rPr>
          <w:b/>
          <w:bCs/>
        </w:rPr>
        <w:t>vig</w:t>
      </w:r>
      <w:r>
        <w:t xml:space="preserve"> is calculated as ‘1 – p*q/(p+q)’, where p and q are the decimal odds of a team and its opponent. Eg, </w:t>
      </w:r>
      <w:bookmarkStart w:id="1" w:name="_Hlk142914004"/>
      <w:r>
        <w:t xml:space="preserve">standard even moneyline odd, -110, have dec odds of 1.909, generating a vig of 4.55%. Alternatively, if 2 </w:t>
      </w:r>
      <w:r>
        <w:sym w:font="Symbol" w:char="F0B4"/>
      </w:r>
      <w:r>
        <w:t>110 is paid into the book, and 210 paid out to one winner, the net book take is 10/220, which is 4.55%</w:t>
      </w:r>
      <w:bookmarkEnd w:id="1"/>
      <w:r>
        <w:t>.</w:t>
      </w:r>
    </w:p>
    <w:p w14:paraId="024CF27B" w14:textId="77777777" w:rsidR="00631133" w:rsidRDefault="00631133" w:rsidP="00256D35"/>
    <w:p w14:paraId="302B92C3" w14:textId="12AA1FC1" w:rsidR="00631133" w:rsidRDefault="00631133" w:rsidP="00256D35">
      <w:r>
        <w:t>As the main friction is caused by the potential rift between the oracle and LPs—the oracle’s most obvious cheat would be to bet on an underdog via a sock-puppet account, and then post that the underdog won regardless of the outcome. Thus, token holders should also act as LPs, as this eliminates the cost generated by their differing incentives.</w:t>
      </w:r>
    </w:p>
    <w:p w14:paraId="06E9DE32" w14:textId="77777777" w:rsidR="00A85452" w:rsidRDefault="00A85452" w:rsidP="00256D35"/>
    <w:p w14:paraId="4A29EF86" w14:textId="77777777" w:rsidR="00A85452" w:rsidRDefault="00A85452" w:rsidP="00256D35">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41F55AF0" w:rsidR="00A85452" w:rsidRDefault="00C51283" w:rsidP="00256D35">
      <w:pPr>
        <w:rPr>
          <w:rFonts w:eastAsia="Times New Roman"/>
          <w:color w:val="222222"/>
        </w:rPr>
      </w:pPr>
      <w:r>
        <w:rPr>
          <w:rFonts w:eastAsia="Times New Roman"/>
          <w:color w:val="222222"/>
        </w:rPr>
        <w:t>While odds vary among sportsbooks, they all preclude arbitrage, so the check on odds is that the two odds presented are within the odds presented on popular sportsbooks. Nonetheless, adjusting odds to generate an edge is inefficient relative to falsely reporting an outcome.</w:t>
      </w:r>
    </w:p>
    <w:p w14:paraId="41CCED0E" w14:textId="77777777" w:rsidR="008B5FAC" w:rsidRDefault="008B5FAC" w:rsidP="00256D35">
      <w:pPr>
        <w:rPr>
          <w:rFonts w:eastAsia="Times New Roman"/>
          <w:color w:val="222222"/>
        </w:rPr>
      </w:pPr>
    </w:p>
    <w:p w14:paraId="2B8790A6" w14:textId="77777777" w:rsidR="0098732D" w:rsidRDefault="0098732D" w:rsidP="00256D35">
      <w:pPr>
        <w:rPr>
          <w:rFonts w:eastAsia="Times New Roman"/>
          <w:color w:val="222222"/>
        </w:rPr>
      </w:pPr>
    </w:p>
    <w:p w14:paraId="610A139B" w14:textId="77777777" w:rsidR="0098732D" w:rsidRDefault="008B5FAC" w:rsidP="00256D35">
      <w:pPr>
        <w:rPr>
          <w:rFonts w:eastAsia="Times New Roman"/>
          <w:color w:val="222222"/>
        </w:rPr>
      </w:pPr>
      <w:r>
        <w:rPr>
          <w:rFonts w:eastAsia="Times New Roman"/>
          <w:color w:val="222222"/>
        </w:rPr>
        <w:t xml:space="preserve">As per making it better, I can see how adding different sporting events would be useful. It is not obvious how to handle the problem created by sports whith multiple games per week. If one settles the contract every day, one needs a highly vigilant oracle collective to prevent bad data </w:t>
      </w:r>
      <w:r>
        <w:rPr>
          <w:rFonts w:eastAsia="Times New Roman"/>
          <w:color w:val="222222"/>
        </w:rPr>
        <w:lastRenderedPageBreak/>
        <w:t xml:space="preserve">sent at odd hours. </w:t>
      </w:r>
      <w:r w:rsidR="003765E8">
        <w:rPr>
          <w:rFonts w:eastAsia="Times New Roman"/>
          <w:color w:val="222222"/>
        </w:rPr>
        <w:t xml:space="preserve">It could work, but getting there would require </w:t>
      </w:r>
      <w:r w:rsidR="0098732D">
        <w:rPr>
          <w:rFonts w:eastAsia="Times New Roman"/>
          <w:color w:val="222222"/>
        </w:rPr>
        <w:t xml:space="preserve">a different protocol. Perhaps it woul have an ability to reward and punish oracle data providers ex post. </w:t>
      </w:r>
    </w:p>
    <w:p w14:paraId="31F79EA0" w14:textId="10E6C417" w:rsidR="000E2B17" w:rsidRDefault="000E2B17" w:rsidP="00256D35">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the contract in every way outside of promoting it. I have no more power to </w:t>
      </w:r>
      <w:r w:rsidR="007D60A2">
        <w:rPr>
          <w:rFonts w:eastAsia="Times New Roman"/>
          <w:color w:val="222222"/>
        </w:rPr>
        <w:t>control</w:t>
      </w:r>
      <w:r>
        <w:rPr>
          <w:rFonts w:eastAsia="Times New Roman"/>
          <w:color w:val="222222"/>
        </w:rPr>
        <w:t xml:space="preserve"> the contract than anyone else</w:t>
      </w:r>
      <w:r w:rsidR="003A35CA">
        <w:rPr>
          <w:rFonts w:eastAsia="Times New Roman"/>
          <w:color w:val="222222"/>
        </w:rPr>
        <w:t xml:space="preserve">; I have not and will not profit from </w:t>
      </w:r>
      <w:proofErr w:type="gramStart"/>
      <w:r w:rsidR="003A35CA">
        <w:rPr>
          <w:rFonts w:eastAsia="Times New Roman"/>
          <w:color w:val="222222"/>
        </w:rPr>
        <w:t>it,</w:t>
      </w:r>
      <w:r>
        <w:rPr>
          <w:rFonts w:eastAsia="Times New Roman"/>
          <w:color w:val="222222"/>
        </w:rPr>
        <w:t xml:space="preserve"> and</w:t>
      </w:r>
      <w:proofErr w:type="gramEnd"/>
      <w:r>
        <w:rPr>
          <w:rFonts w:eastAsia="Times New Roman"/>
          <w:color w:val="222222"/>
        </w:rPr>
        <w:t xml:space="preserve"> cannot shut it down. </w:t>
      </w:r>
    </w:p>
    <w:p w14:paraId="21A9F300" w14:textId="77777777" w:rsidR="00353312" w:rsidRDefault="00353312" w:rsidP="00256D35">
      <w:r>
        <w:rPr>
          <w:rFonts w:eastAsia="Times New Roman"/>
          <w:color w:val="222222"/>
        </w:rPr>
        <w:t xml:space="preserve">Augur is an example of a betting contract that was too general. </w:t>
      </w:r>
      <w:r>
        <w:t>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failure, the bets offered included many created by hackers promoting deliberately ambiguous wagers. A dapp designed for everything is useful for nothing.</w:t>
      </w:r>
    </w:p>
    <w:p w14:paraId="0FDBFB74" w14:textId="77777777" w:rsidR="00353312" w:rsidRDefault="00353312" w:rsidP="00256D35">
      <w:r>
        <w:t>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dapps have not yet impacted.</w:t>
      </w:r>
    </w:p>
    <w:p w14:paraId="49356D2B" w14:textId="77777777" w:rsidR="00353312" w:rsidRDefault="00353312" w:rsidP="00256D35">
      <w:pPr>
        <w:rPr>
          <w:rFonts w:eastAsia="Times New Roman"/>
          <w:color w:val="222222"/>
        </w:rPr>
      </w:pPr>
    </w:p>
    <w:p w14:paraId="46E09D19" w14:textId="77777777" w:rsidR="000E2B17" w:rsidRDefault="000E2B17" w:rsidP="00256D35">
      <w:pPr>
        <w:rPr>
          <w:rFonts w:eastAsia="Times New Roman"/>
          <w:color w:val="222222"/>
        </w:rPr>
      </w:pPr>
    </w:p>
    <w:p w14:paraId="27ECE665" w14:textId="77777777" w:rsidR="000E2B17" w:rsidRDefault="000E2B17" w:rsidP="00256D35"/>
    <w:p w14:paraId="6E87A277" w14:textId="38622331" w:rsidR="00502492" w:rsidRDefault="00502492" w:rsidP="00256D35">
      <w:r>
        <w:t>pVol</w:t>
      </w:r>
    </w:p>
    <w:p w14:paraId="6470A16B" w14:textId="77777777" w:rsidR="00502492" w:rsidRDefault="00502492" w:rsidP="00256D35">
      <w:r>
        <w:rPr>
          <w:noProof/>
        </w:rPr>
        <w:lastRenderedPageBreak/>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256D35"/>
    <w:p w14:paraId="6534E478" w14:textId="77777777" w:rsidR="00502492" w:rsidRDefault="00502492" w:rsidP="00256D35">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256D35">
      <w:pPr>
        <w:rPr>
          <w:rFonts w:eastAsia="Times New Roman"/>
          <w:color w:val="222222"/>
        </w:rPr>
      </w:pPr>
    </w:p>
    <w:p w14:paraId="2CCBDF51" w14:textId="77777777" w:rsidR="00502492" w:rsidRDefault="00502492" w:rsidP="00256D35">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256D35">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3"/>
      </w:r>
      <w:r>
        <w:rPr>
          <w:rFonts w:eastAsia="Times New Roman"/>
          <w:color w:val="222222"/>
        </w:rPr>
        <w:t xml:space="preserve"> For example, an existing monopolist cannot charge monopoly prices if other firms can costlessly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256D35">
      <w:pPr>
        <w:rPr>
          <w:rFonts w:eastAsia="Times New Roman"/>
          <w:color w:val="222222"/>
        </w:rPr>
      </w:pPr>
    </w:p>
    <w:p w14:paraId="0FFB7566" w14:textId="77777777" w:rsidR="00006775" w:rsidRDefault="00006775" w:rsidP="00256D35">
      <w:pPr>
        <w:rPr>
          <w:rFonts w:eastAsia="Times New Roman"/>
          <w:color w:val="222222"/>
        </w:rPr>
      </w:pPr>
    </w:p>
    <w:p w14:paraId="6499C996" w14:textId="77777777" w:rsidR="00B84836" w:rsidRPr="003A1FF1" w:rsidRDefault="00B84836" w:rsidP="00256D35">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bettor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256D35"/>
    <w:p w14:paraId="4F96CBCA" w14:textId="77777777" w:rsidR="00C05CCB" w:rsidRDefault="00C05CCB" w:rsidP="00256D35">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256D35">
      <w:r>
        <w:t>Competition is not needed to generate odds that are fair, because the standard vig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24ECE6F8" w14:textId="77777777" w:rsidR="00C05CCB" w:rsidRDefault="00C05CCB" w:rsidP="00256D35">
      <w:r>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256D35">
      <w:r>
        <w:t>Restricting the scope of events makes it easier to parameterize the contract to make it incentive compatible. This avoids the problem from ambiguous outcomes that plagued Augur.</w:t>
      </w:r>
      <w:r>
        <w:rPr>
          <w:rStyle w:val="FootnoteReference"/>
        </w:rPr>
        <w:footnoteReference w:id="4"/>
      </w:r>
    </w:p>
    <w:p w14:paraId="15B35ABF" w14:textId="77777777" w:rsidR="00FC1885" w:rsidRPr="009726E4" w:rsidRDefault="00FC1885" w:rsidP="00256D35">
      <w:pPr>
        <w:rPr>
          <w:b/>
          <w:bCs/>
        </w:rPr>
      </w:pPr>
      <w:r w:rsidRPr="009726E4">
        <w:rPr>
          <w:b/>
          <w:bCs/>
        </w:rPr>
        <w:t>Fees and Vig</w:t>
      </w:r>
    </w:p>
    <w:p w14:paraId="1CAD14E6" w14:textId="77777777" w:rsidR="00FC1885" w:rsidRDefault="00FC1885" w:rsidP="00256D35">
      <w:r>
        <w:t xml:space="preserve">The oracle sends a single odds number for an event, the decimal odds for the favorite. The underdog’s odds are then determined via an algorithm that enforces a positive vig on each contest. This prevents fat-finger mistakes from creating a situation where an arbitrage can exist on the contract. The oracle-admin get a risk-free payout via a 5% cut of the bettor’s winning, which is about half of the total vig of 4.7%. The LPs get about 2.5% of the total amount bet given the oracle payment, but this is risky, as even with fair odds there is a risk bettors could be net winners one week. </w:t>
      </w:r>
    </w:p>
    <w:p w14:paraId="2C12EE9D" w14:textId="77777777" w:rsidR="003F4B82" w:rsidRDefault="003F4B82" w:rsidP="00256D35">
      <w:pPr>
        <w:rPr>
          <w:rFonts w:eastAsia="Times New Roman"/>
          <w:color w:val="222222"/>
        </w:rPr>
      </w:pPr>
      <w:r>
        <w:rPr>
          <w:rFonts w:eastAsia="Times New Roman"/>
          <w:color w:val="222222"/>
        </w:rPr>
        <w:lastRenderedPageBreak/>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3F2FBA60" w14:textId="77777777" w:rsidR="00EF75FA" w:rsidRDefault="00EF75FA" w:rsidP="00256D35">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0EA68B03" w14:textId="77777777" w:rsidR="00A969DB" w:rsidRDefault="00A969DB" w:rsidP="00256D35">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5ED1DB32" w14:textId="77777777" w:rsidR="004135AC" w:rsidRDefault="004135AC" w:rsidP="00256D35"/>
    <w:p w14:paraId="0B760949" w14:textId="77777777" w:rsidR="00F64F77" w:rsidRDefault="00F64F77" w:rsidP="00256D35">
      <w:pPr>
        <w:rPr>
          <w:rFonts w:cs="Times New Roman"/>
          <w:noProof/>
        </w:rPr>
      </w:pPr>
    </w:p>
    <w:p w14:paraId="081A957D" w14:textId="31956CD5" w:rsidR="00EF70D0" w:rsidRDefault="00EF70D0" w:rsidP="00256D35">
      <w:r>
        <w:t xml:space="preserve">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04B5CF2" w14:textId="77777777" w:rsidR="00830838" w:rsidRDefault="00830838" w:rsidP="00830838">
      <w:r>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a 2.5% edge to beat the casino. </w:t>
      </w:r>
    </w:p>
    <w:p w14:paraId="26398542" w14:textId="77777777" w:rsidR="00830838" w:rsidRDefault="00830838" w:rsidP="00830838">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1878C35" w14:textId="77777777" w:rsidR="00EF70D0" w:rsidRDefault="00EF70D0" w:rsidP="00256D35">
      <w:pPr>
        <w:rPr>
          <w:rFonts w:cs="Times New Roman"/>
          <w:noProof/>
        </w:rPr>
      </w:pPr>
    </w:p>
    <w:p w14:paraId="59046AAD" w14:textId="77777777" w:rsidR="00EF70D0" w:rsidRDefault="00EF70D0" w:rsidP="00256D35">
      <w:pPr>
        <w:rPr>
          <w:rFonts w:cs="Times New Roman"/>
          <w:noProof/>
        </w:rPr>
      </w:pPr>
    </w:p>
    <w:p w14:paraId="41A0D399" w14:textId="77777777" w:rsidR="00EF70D0" w:rsidRDefault="00EF70D0" w:rsidP="00256D35">
      <w:pPr>
        <w:rPr>
          <w:rFonts w:eastAsia="Times New Roman"/>
          <w:color w:val="222222"/>
        </w:rPr>
      </w:pPr>
    </w:p>
    <w:p w14:paraId="0A3C0F27" w14:textId="77777777" w:rsidR="003054C3" w:rsidRDefault="003054C3" w:rsidP="00256D35">
      <w:r>
        <w:lastRenderedPageBreak/>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256D35">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256D35">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256D35">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4F159F9" w14:textId="77777777" w:rsidR="007E1157" w:rsidRPr="00541FF3" w:rsidRDefault="007E1157" w:rsidP="00256D35">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256D35">
      <w:pPr>
        <w:rPr>
          <w:rFonts w:eastAsia="Times New Roman"/>
          <w:color w:val="222222"/>
        </w:rPr>
      </w:pPr>
      <w:r>
        <w:rPr>
          <w:rFonts w:eastAsia="Times New Roman"/>
          <w:color w:val="222222"/>
        </w:rPr>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accomodating whimsical retail flow.</w:t>
      </w:r>
      <w:r>
        <w:rPr>
          <w:rStyle w:val="FootnoteReference"/>
          <w:rFonts w:eastAsia="Times New Roman"/>
          <w:color w:val="222222"/>
        </w:rPr>
        <w:footnoteReference w:id="5"/>
      </w:r>
      <w:r>
        <w:rPr>
          <w:rFonts w:eastAsia="Times New Roman"/>
          <w:color w:val="222222"/>
        </w:rPr>
        <w:t xml:space="preserve"> </w:t>
      </w:r>
    </w:p>
    <w:p w14:paraId="64401A41" w14:textId="739765B8" w:rsidR="003054C3" w:rsidRDefault="00677993" w:rsidP="00256D35">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28F1024E" w14:textId="28BD84C7" w:rsidR="00CC0919" w:rsidRDefault="00CC0919" w:rsidP="00256D35">
      <w:pPr>
        <w:rPr>
          <w:rFonts w:eastAsia="Times New Roman"/>
          <w:color w:val="222222"/>
        </w:rPr>
      </w:pPr>
      <w:r>
        <w:rPr>
          <w:rFonts w:eastAsia="Times New Roman"/>
          <w:color w:val="222222"/>
        </w:rPr>
        <w:t>Bookies post similar odds because there is arbitrage if the probability of A and not-A is less than 100%Ceasars offered a payout implying A has a 35% chance of winning, but FanDuel one outlier would attract all of the demand for one side, and the bookie would not have sufficient capital.This implies that 24-hour-old odds will not expose LPs to debilitating arbitrage.</w:t>
      </w:r>
      <w:r>
        <w:rPr>
          <w:rStyle w:val="FootnoteReference"/>
          <w:rFonts w:eastAsia="Times New Roman"/>
          <w:color w:val="222222"/>
        </w:rPr>
        <w:footnoteReference w:id="6"/>
      </w:r>
      <w:r>
        <w:rPr>
          <w:rFonts w:eastAsia="Times New Roman"/>
          <w:color w:val="222222"/>
        </w:rPr>
        <w:t xml:space="preserve"> </w:t>
      </w:r>
    </w:p>
    <w:p w14:paraId="40F23D95" w14:textId="77777777" w:rsidR="00CC0919" w:rsidRDefault="00CC0919" w:rsidP="00256D35"/>
    <w:p w14:paraId="28314F67" w14:textId="77777777" w:rsidR="00CC0919" w:rsidRDefault="00CC0919" w:rsidP="00256D35">
      <w:pPr>
        <w:rPr>
          <w:rFonts w:eastAsia="Times New Roman"/>
          <w:color w:val="222222"/>
        </w:rPr>
      </w:pPr>
    </w:p>
    <w:p w14:paraId="48251EE6" w14:textId="77777777" w:rsidR="00CC0919" w:rsidRDefault="00CC0919" w:rsidP="00256D35">
      <w:pPr>
        <w:rPr>
          <w:rFonts w:eastAsia="Times New Roman"/>
          <w:color w:val="222222"/>
        </w:rPr>
      </w:pPr>
      <w:r>
        <w:rPr>
          <w:rFonts w:eastAsia="Times New Roman"/>
          <w:color w:val="222222"/>
        </w:rPr>
        <w:t xml:space="preserve">Sports with more events, like baseball, hocker or basketball, cannot fit this initial target because a game earlier in the week can dramatically affect that weekend’s games (eg, they lose a playoff game in a series, injury). </w:t>
      </w:r>
    </w:p>
    <w:p w14:paraId="531F330C" w14:textId="77777777" w:rsidR="00CC0919" w:rsidRDefault="00CC0919" w:rsidP="00256D35"/>
    <w:p w14:paraId="34CB37AF" w14:textId="77777777" w:rsidR="00CA42BD" w:rsidRDefault="00CA42BD" w:rsidP="00256D35">
      <w:r>
        <w:t xml:space="preserve">No price discovery, a </w:t>
      </w:r>
      <w:proofErr w:type="gramStart"/>
      <w:r>
        <w:t>true derivative market Sport odds</w:t>
      </w:r>
      <w:proofErr w:type="gramEnd"/>
      <w:r>
        <w:t xml:space="preserve">: stable, easy to get, vig, arbitrage rare due to vig. 95% of time opening odds stay. Deep market. </w:t>
      </w:r>
    </w:p>
    <w:p w14:paraId="7324124F" w14:textId="77777777" w:rsidR="00CA42BD" w:rsidRDefault="00CA42BD" w:rsidP="00256D35">
      <w:r>
        <w:t xml:space="preserve">Don’t ask a price if not interested in </w:t>
      </w:r>
      <w:proofErr w:type="gramStart"/>
      <w:r>
        <w:t>buying</w:t>
      </w:r>
      <w:proofErr w:type="gramEnd"/>
    </w:p>
    <w:p w14:paraId="49DF4374" w14:textId="77777777" w:rsidR="00CA42BD" w:rsidRDefault="00CA42BD" w:rsidP="00256D35">
      <w:r>
        <w:t>Vig 5% for a long time</w:t>
      </w:r>
    </w:p>
    <w:p w14:paraId="152BA291" w14:textId="77777777" w:rsidR="00CA42BD" w:rsidRDefault="00CA42BD" w:rsidP="00256D35">
      <w:r>
        <w:lastRenderedPageBreak/>
        <w:t>incentivize Oracle token holders. Bettors and LPs cannot do anything destructive if they tried. For bettors, the more the better. For LPs, there will be an optimal amount of capital.</w:t>
      </w:r>
    </w:p>
    <w:p w14:paraId="1AB02EC2" w14:textId="77777777" w:rsidR="00CA42BD" w:rsidRDefault="00CA42BD" w:rsidP="00256D35">
      <w:pPr>
        <w:rPr>
          <w:rFonts w:eastAsia="Times New Roman"/>
          <w:color w:val="222222"/>
        </w:rPr>
      </w:pPr>
    </w:p>
    <w:p w14:paraId="7E55F09D" w14:textId="1221185C" w:rsidR="0043603D" w:rsidRDefault="0043603D" w:rsidP="00256D35">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256D35">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Etherdelta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256D35">
      <w:pPr>
        <w:rPr>
          <w:rFonts w:eastAsia="Times New Roman" w:cs="Times New Roman"/>
          <w:color w:val="222222"/>
        </w:rPr>
      </w:pPr>
    </w:p>
    <w:p w14:paraId="4FEBB9D4" w14:textId="77777777" w:rsidR="0043603D" w:rsidRPr="008340A5" w:rsidRDefault="0043603D" w:rsidP="00256D35">
      <w:pPr>
        <w:rPr>
          <w:rFonts w:eastAsia="Times New Roman"/>
          <w:color w:val="222222"/>
        </w:rPr>
      </w:pPr>
      <w:r>
        <w:rPr>
          <w:rFonts w:eastAsia="Times New Roman"/>
          <w:color w:val="222222"/>
        </w:rPr>
        <w:t>SmartSwap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SmartSwap players avoid the trading costs inherent to limit order books.</w:t>
      </w:r>
    </w:p>
    <w:p w14:paraId="219E84A6" w14:textId="77777777" w:rsidR="0043603D" w:rsidRDefault="0043603D" w:rsidP="00256D35">
      <w:pPr>
        <w:rPr>
          <w:rFonts w:eastAsia="Times New Roman" w:cs="Times New Roman"/>
          <w:color w:val="222222"/>
        </w:rPr>
      </w:pPr>
    </w:p>
    <w:p w14:paraId="79E780CE" w14:textId="77777777" w:rsidR="004D005F" w:rsidRDefault="0043603D" w:rsidP="00256D35">
      <w:pPr>
        <w:rPr>
          <w:rFonts w:eastAsia="Times New Roman"/>
          <w:color w:val="222222"/>
        </w:rPr>
      </w:pPr>
      <w:r>
        <w:rPr>
          <w:rFonts w:eastAsia="Times New Roman"/>
          <w:color w:val="222222"/>
        </w:rPr>
        <w:t xml:space="preserve">An honest oracle being essential to the SmartSwap, the second key to creating a viable financial contract is to </w:t>
      </w:r>
      <w:r>
        <w:rPr>
          <w:rFonts w:eastAsia="Times New Roman"/>
          <w:i/>
          <w:color w:val="222222"/>
        </w:rPr>
        <w:t>tie the contract to a pseudonymous human oracle</w:t>
      </w:r>
      <w:r>
        <w:rPr>
          <w:rFonts w:eastAsia="Times New Roman"/>
          <w:color w:val="222222"/>
        </w:rPr>
        <w:t xml:space="preserve"> (the SmartSwap Oracle or </w:t>
      </w:r>
      <w:r w:rsidRPr="003465E0">
        <w:rPr>
          <w:rFonts w:eastAsia="Times New Roman"/>
          <w:b/>
          <w:color w:val="222222"/>
        </w:rPr>
        <w:t>SS Oracle</w:t>
      </w:r>
      <w:r>
        <w:rPr>
          <w:rFonts w:eastAsia="Times New Roman"/>
          <w:color w:val="222222"/>
        </w:rPr>
        <w:t xml:space="preserve">). </w:t>
      </w:r>
      <w:bookmarkStart w:id="2"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SmartSwap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2"/>
    <w:p w14:paraId="68C3E88A" w14:textId="77777777" w:rsidR="0043603D" w:rsidRDefault="0043603D" w:rsidP="00256D35">
      <w:r w:rsidRPr="00C741EF">
        <w:rPr>
          <w:i/>
        </w:rPr>
        <w:t>Decentralization</w:t>
      </w:r>
      <w:r>
        <w:t xml:space="preserve"> and </w:t>
      </w:r>
      <w:r w:rsidRPr="00C741EF">
        <w:rPr>
          <w:i/>
        </w:rPr>
        <w:t>anonymity</w:t>
      </w:r>
      <w:r>
        <w:t xml:space="preserve"> are essential for any system targeting individual custody and uncensorability.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Intrad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256D35">
      <w:r>
        <w:lastRenderedPageBreak/>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256D35">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256D35">
      <w:r>
        <w:t xml:space="preserve">Vitalik Buterin. </w:t>
      </w:r>
      <w:r w:rsidRPr="00456685">
        <w:t>TechCrunch: Sessions Blockchain 2018 Zug, Switzerland</w:t>
      </w:r>
    </w:p>
    <w:p w14:paraId="6E4A670A" w14:textId="596C7C63" w:rsidR="0043603D" w:rsidRPr="00F400CB" w:rsidRDefault="0043603D" w:rsidP="00256D35">
      <w:pPr>
        <w:rPr>
          <w:rFonts w:eastAsia="Times New Roman"/>
          <w:color w:val="222222"/>
        </w:rPr>
      </w:pPr>
      <w:bookmarkStart w:id="3"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4"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4"/>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3"/>
    <w:p w14:paraId="375FD7A8" w14:textId="77777777" w:rsidR="0043603D" w:rsidRDefault="0043603D" w:rsidP="00256D35">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256D35">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repurposable investments.</w:t>
      </w:r>
      <w:r w:rsidRPr="00473E55">
        <w:rPr>
          <w:rFonts w:eastAsia="Times New Roman"/>
          <w:color w:val="222222"/>
        </w:rPr>
        <w:t xml:space="preserve"> </w:t>
      </w:r>
    </w:p>
    <w:p w14:paraId="3DC6E8C2" w14:textId="77777777" w:rsidR="0043603D" w:rsidRDefault="0043603D" w:rsidP="00256D35">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7"/>
      </w:r>
      <w:r>
        <w:rPr>
          <w:rFonts w:eastAsia="Times New Roman"/>
          <w:color w:val="222222"/>
        </w:rPr>
        <w:t xml:space="preserve"> Thus, while as a practical matter bitcoin miners could easily collude to generate a 51% attack, it is not worrisome because it would not be in their best interest. Importantly, the incentive for honesty applies to any subset of potential malefactors, and so it is rational to presume the minimum necessary collusion </w:t>
      </w:r>
      <w:r>
        <w:rPr>
          <w:rFonts w:eastAsia="Times New Roman"/>
          <w:color w:val="222222"/>
        </w:rPr>
        <w:lastRenderedPageBreak/>
        <w:t>acts as a single agent. The decentralization of miners is therefore irrelevant to the primary mechanism that keeps mining honest.</w:t>
      </w:r>
    </w:p>
    <w:p w14:paraId="1122B2EF" w14:textId="77777777" w:rsidR="004D005F" w:rsidRDefault="004D005F" w:rsidP="00256D35">
      <w:pPr>
        <w:rPr>
          <w:rFonts w:eastAsia="Times New Roman"/>
          <w:color w:val="222222"/>
        </w:rPr>
      </w:pPr>
    </w:p>
    <w:p w14:paraId="29A0E2EC" w14:textId="11CFB15C" w:rsidR="004D005F" w:rsidRDefault="004D005F" w:rsidP="00256D35">
      <w:pPr>
        <w:rPr>
          <w:rFonts w:eastAsia="Times New Roman"/>
        </w:rPr>
      </w:pPr>
      <w:r>
        <w:rPr>
          <w:rFonts w:eastAsia="Times New Roman"/>
        </w:rPr>
        <w:t>Reputation: immutability and transparency and pseudonymity</w:t>
      </w:r>
    </w:p>
    <w:p w14:paraId="2559D2E4" w14:textId="77777777" w:rsidR="0043603D" w:rsidRDefault="0043603D" w:rsidP="00256D35">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54079554" w14:textId="77777777" w:rsidR="0043603D" w:rsidRDefault="0043603D" w:rsidP="00256D35">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8"/>
      </w:r>
      <w:r>
        <w:rPr>
          <w:rFonts w:eastAsia="Times New Roman"/>
          <w:color w:val="222222"/>
        </w:rPr>
        <w:t xml:space="preserve"> In contrast, tokens, relayers,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256D35">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they can burn their payment rather than send it to their counterparty. A burn generates an event log documenting the date and price, allowing outsiders to assess its credibility.</w:t>
      </w:r>
      <w:r>
        <w:rPr>
          <w:rStyle w:val="FootnoteReference"/>
          <w:rFonts w:eastAsia="Times New Roman"/>
          <w:color w:val="222222"/>
        </w:rPr>
        <w:footnoteReference w:id="9"/>
      </w:r>
      <w:r>
        <w:rPr>
          <w:rFonts w:eastAsia="Times New Roman"/>
          <w:color w:val="222222"/>
        </w:rPr>
        <w:t xml:space="preserve"> A documented cheat should discourage future players and eliminate the SmartSwap Oracle's future revenue. A burner must pay a fee to prevent whimsical burning, but players will be motivated to pay to punish by both righteous indignation and a pure cost/benefit analysis. While burning one's payment should never happen in practice it reduces an evil SmartSwap Oracle's potential cheat payoff to a strategy that walks away from its first loss.</w:t>
      </w:r>
      <w:r>
        <w:rPr>
          <w:rStyle w:val="FootnoteReference"/>
          <w:rFonts w:eastAsia="Times New Roman" w:cs="Times New Roman"/>
          <w:color w:val="222222"/>
          <w:szCs w:val="24"/>
        </w:rPr>
        <w:footnoteReference w:id="10"/>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5" w:name="r4b"/>
      <w:r>
        <w:rPr>
          <w:rStyle w:val="EndnoteReference"/>
          <w:rFonts w:eastAsia="Times New Roman"/>
          <w:color w:val="222222"/>
        </w:rPr>
        <w:endnoteReference w:id="1"/>
      </w:r>
      <w:r>
        <w:rPr>
          <w:rFonts w:eastAsia="Times New Roman"/>
          <w:color w:val="222222"/>
        </w:rPr>
        <w:t xml:space="preserve"> </w:t>
      </w:r>
      <w:bookmarkEnd w:id="5"/>
    </w:p>
    <w:p w14:paraId="77AB04B4" w14:textId="77777777" w:rsidR="0043603D" w:rsidRPr="008340A5" w:rsidRDefault="0043603D" w:rsidP="00256D35">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642BC5F3" w14:textId="77777777" w:rsidR="0043603D" w:rsidRDefault="0043603D" w:rsidP="00256D35">
      <w:pPr>
        <w:rPr>
          <w:rFonts w:eastAsia="Times New Roman" w:cs="Times New Roman"/>
          <w:color w:val="222222"/>
        </w:rPr>
      </w:pPr>
    </w:p>
    <w:p w14:paraId="031F6866" w14:textId="27041F26" w:rsidR="0043603D" w:rsidRDefault="0043603D" w:rsidP="00256D35">
      <w:pPr>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w:t>
      </w:r>
      <w:r>
        <w:rPr>
          <w:rFonts w:eastAsia="Times New Roman" w:cs="Times New Roman"/>
          <w:color w:val="222222"/>
        </w:rPr>
        <w:lastRenderedPageBreak/>
        <w:t xml:space="preserve">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256D35">
      <w:pPr>
        <w:rPr>
          <w:rFonts w:eastAsia="Times New Roman" w:cs="Times New Roman"/>
          <w:color w:val="222222"/>
        </w:rPr>
      </w:pPr>
    </w:p>
    <w:p w14:paraId="6E156C43" w14:textId="77777777" w:rsidR="004D005F" w:rsidRDefault="004D005F" w:rsidP="00256D35"/>
    <w:p w14:paraId="31A179E9" w14:textId="77777777" w:rsidR="004D005F" w:rsidRDefault="004D005F" w:rsidP="00256D35">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256D35"/>
    <w:p w14:paraId="04840031" w14:textId="77777777" w:rsidR="004D005F" w:rsidRDefault="004D005F" w:rsidP="00256D35">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19C2038" w14:textId="77777777" w:rsidR="00771B11" w:rsidRDefault="00771B11" w:rsidP="00256D35"/>
    <w:p w14:paraId="1DD2EF7C" w14:textId="5563E41C" w:rsidR="00771B11" w:rsidRDefault="00771B11" w:rsidP="00771B11">
      <w:r>
        <w:t xml:space="preserve">A permissionless vault makes it impossible for its depositors to know with certainty about any conspiracy the vault administrator might contemplate. A rational cheating administrator would not apprise them, as it would only dilute their payout, and provide damning evidence for legal and extra-legal prosecution. A token depositor would want their admin to be honest to maximize their token value. The equilibrium solution would be for the vault administrator to charge a fee that gives the admin a sufficient incentive to not partake in a cheating conspiracy. The more the oracle can minimize their costs, the cheaper they can offer these services. </w:t>
      </w:r>
    </w:p>
    <w:p w14:paraId="403A2424" w14:textId="77777777" w:rsidR="00771B11" w:rsidRDefault="00771B11" w:rsidP="00771B11">
      <w:r>
        <w:t xml:space="preserve">The SDK provides tools that make being an oracle very cheap, so the real cost for vault depositors is for aligning incentives, not covering a </w:t>
      </w:r>
      <w:proofErr w:type="gramStart"/>
      <w:r>
        <w:t>costly expenses</w:t>
      </w:r>
      <w:proofErr w:type="gramEnd"/>
      <w:r>
        <w:t xml:space="preserve">. </w:t>
      </w:r>
    </w:p>
    <w:p w14:paraId="1189467B" w14:textId="77777777" w:rsidR="00771B11" w:rsidRDefault="00771B11" w:rsidP="00771B11">
      <w:r>
        <w:t xml:space="preserve">balances the token holder incentive to have an honest administrator, with their incentive to maximize their net revenue. </w:t>
      </w:r>
    </w:p>
    <w:p w14:paraId="54CAB1E7" w14:textId="77777777" w:rsidR="00686280" w:rsidRDefault="00686280" w:rsidP="00686280">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w:t>
      </w:r>
      <w:r w:rsidRPr="008C17C5">
        <w:lastRenderedPageBreak/>
        <w:t>effective trigger strategy ensures that cooperating has more utility to the player than acting selfishly now and facing the other player’s punishment in the future. This is reciprocal altruism: I play nice because I then expect you to play nice in the future.</w:t>
      </w:r>
    </w:p>
    <w:p w14:paraId="60B31A5A" w14:textId="77777777" w:rsidR="00A06D27" w:rsidRDefault="00A06D27" w:rsidP="00A06D27">
      <w:r w:rsidRPr="008C17C5">
        <w:t xml:space="preserve">In </w:t>
      </w:r>
      <w:r>
        <w:t xml:space="preserve">the prisoner’s dilemma game, the Nash equilibrium strategy is for both players to play the noncooperative strategy. In the movie </w:t>
      </w:r>
      <w:r w:rsidRPr="008D1BE4">
        <w:rPr>
          <w:i/>
          <w:iCs/>
        </w:rPr>
        <w:t>A Beautiful Mind</w:t>
      </w:r>
      <w:r>
        <w:t xml:space="preserve"> this insight supposedly turned economics on its head because in large markets the standard result is that competitive market outcomes are socially optimal.</w:t>
      </w:r>
      <w:r>
        <w:rPr>
          <w:rStyle w:val="FootnoteReference"/>
        </w:rPr>
        <w:footnoteReference w:id="11"/>
      </w:r>
      <w:r>
        <w:t xml:space="preserve"> In reality, the Nash equilibrium did not invalidate Adam Smith’s invisible hand, it </w:t>
      </w:r>
      <w:proofErr w:type="gramStart"/>
      <w:r>
        <w:t>just  highlighted</w:t>
      </w:r>
      <w:proofErr w:type="gramEnd"/>
      <w:r>
        <w:t xml:space="preserve"> the importance of repeated interactions for lowering transaction costs. 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 A</w:t>
      </w:r>
      <w:r>
        <w:t xml:space="preserve"> properly incented game </w:t>
      </w:r>
      <w:proofErr w:type="gramStart"/>
      <w:r w:rsidRPr="008C17C5">
        <w:t xml:space="preserve">ensures that </w:t>
      </w:r>
      <w:r>
        <w:t>for all players at all times</w:t>
      </w:r>
      <w:proofErr w:type="gramEnd"/>
      <w:r>
        <w:t xml:space="preserve">, </w:t>
      </w:r>
      <w:r w:rsidRPr="008C17C5">
        <w:t xml:space="preserve">cooperating has </w:t>
      </w:r>
      <w:r>
        <w:t>a higher present value</w:t>
      </w:r>
      <w:r w:rsidRPr="008C17C5">
        <w:t xml:space="preserve"> than </w:t>
      </w:r>
      <w:r>
        <w:t xml:space="preserve">cheating. </w:t>
      </w:r>
      <w:r w:rsidRPr="008C17C5">
        <w:t xml:space="preserve">This is </w:t>
      </w:r>
      <w:r>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474FEFE6" w14:textId="77777777" w:rsidR="00A06D27" w:rsidRDefault="00A06D27" w:rsidP="00686280"/>
    <w:p w14:paraId="1E181B10" w14:textId="77777777" w:rsidR="00771B11" w:rsidRDefault="00771B11" w:rsidP="00256D35"/>
    <w:p w14:paraId="2CE6E9BB" w14:textId="77777777" w:rsidR="004D005F" w:rsidRDefault="004D005F" w:rsidP="00256D35"/>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BDA84" w14:textId="77777777" w:rsidR="00B75C91" w:rsidRDefault="00B75C91" w:rsidP="0043603D">
      <w:pPr>
        <w:spacing w:after="0" w:line="240" w:lineRule="auto"/>
      </w:pPr>
      <w:r>
        <w:separator/>
      </w:r>
    </w:p>
  </w:endnote>
  <w:endnote w:type="continuationSeparator" w:id="0">
    <w:p w14:paraId="0441E03A" w14:textId="77777777" w:rsidR="00B75C91" w:rsidRDefault="00B75C91" w:rsidP="0043603D">
      <w:pPr>
        <w:spacing w:after="0" w:line="240" w:lineRule="auto"/>
      </w:pPr>
      <w:r>
        <w:continuationSeparator/>
      </w:r>
    </w:p>
  </w:endnote>
  <w:endnote w:id="1">
    <w:bookmarkStart w:id="6"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6"/>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2B23E" w14:textId="77777777" w:rsidR="00B75C91" w:rsidRDefault="00B75C91" w:rsidP="0043603D">
      <w:pPr>
        <w:spacing w:after="0" w:line="240" w:lineRule="auto"/>
      </w:pPr>
      <w:r>
        <w:separator/>
      </w:r>
    </w:p>
  </w:footnote>
  <w:footnote w:type="continuationSeparator" w:id="0">
    <w:p w14:paraId="2889BACE" w14:textId="77777777" w:rsidR="00B75C91" w:rsidRDefault="00B75C91" w:rsidP="0043603D">
      <w:pPr>
        <w:spacing w:after="0" w:line="240" w:lineRule="auto"/>
      </w:pPr>
      <w:r>
        <w:continuationSeparator/>
      </w:r>
    </w:p>
  </w:footnote>
  <w:footnote w:id="1">
    <w:p w14:paraId="1D3B05CA" w14:textId="77777777" w:rsidR="005D4EC6" w:rsidRDefault="005D4EC6" w:rsidP="005D4EC6">
      <w:pPr>
        <w:pStyle w:val="FootnoteText"/>
      </w:pPr>
      <w:r>
        <w:rPr>
          <w:rStyle w:val="FootnoteReference"/>
        </w:rPr>
        <w:footnoteRef/>
      </w:r>
      <w:r>
        <w:t xml:space="preserve"> I did not create such a </w:t>
      </w:r>
      <w:proofErr w:type="gramStart"/>
      <w:r>
        <w:t>vault</w:t>
      </w:r>
      <w:proofErr w:type="gramEnd"/>
      <w:r>
        <w:t xml:space="preserve"> but it should be straightforward, though there are several ways to do this.</w:t>
      </w:r>
    </w:p>
  </w:footnote>
  <w:footnote w:id="2">
    <w:p w14:paraId="2D29A5C6" w14:textId="77777777" w:rsidR="009C0E93" w:rsidRDefault="009C0E93" w:rsidP="009C0E93">
      <w:pPr>
        <w:pStyle w:val="FootnoteText"/>
      </w:pPr>
      <w:r>
        <w:rPr>
          <w:rStyle w:val="FootnoteReference"/>
        </w:rPr>
        <w:footnoteRef/>
      </w:r>
      <w:r>
        <w:t xml:space="preserve"> I created something that I would like to use. Online betting, let alone providing liquidity or administering a betting contract, is not legal in my state. I may not be able to take that crypto off the blockchain, but for my modest betting </w:t>
      </w:r>
      <w:proofErr w:type="spellStart"/>
      <w:r>
        <w:t>inerests</w:t>
      </w:r>
      <w:proofErr w:type="spellEnd"/>
      <w:r>
        <w:t xml:space="preserve">, the ability to spend buy goods and services worth a couple hundred bucks with any potential winnings is sufficient.  </w:t>
      </w:r>
    </w:p>
  </w:footnote>
  <w:footnote w:id="3">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4">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5">
    <w:p w14:paraId="63FA7AFF" w14:textId="77777777" w:rsidR="00677993" w:rsidRDefault="00677993" w:rsidP="00677993">
      <w:pPr>
        <w:pStyle w:val="FootnoteText"/>
      </w:pPr>
      <w:r>
        <w:rPr>
          <w:rStyle w:val="FootnoteReference"/>
        </w:rPr>
        <w:footnoteRef/>
      </w:r>
      <w:r>
        <w:t xml:space="preserve"> See </w:t>
      </w:r>
      <w:proofErr w:type="gramStart"/>
      <w:r>
        <w:t>http://www.collegefootballwinning.com/blog/efficient-markets-in-sports-betting/</w:t>
      </w:r>
      <w:proofErr w:type="gramEnd"/>
    </w:p>
  </w:footnote>
  <w:footnote w:id="6">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7">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8">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9">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0">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 w:id="11">
    <w:p w14:paraId="5206D9B1" w14:textId="77777777" w:rsidR="00A06D27" w:rsidRDefault="00A06D27" w:rsidP="00A06D27">
      <w:pPr>
        <w:pStyle w:val="FootnoteText"/>
      </w:pPr>
      <w:r>
        <w:rPr>
          <w:rStyle w:val="FootnoteReference"/>
        </w:rPr>
        <w:footnoteRef/>
      </w:r>
      <w:r>
        <w:t xml:space="preserve"> This can be seen looking at consumer and producer surplus, or the first and second welfare theorem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7B0231"/>
    <w:multiLevelType w:val="hybridMultilevel"/>
    <w:tmpl w:val="A050B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 w:numId="4" w16cid:durableId="20657856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Q0Mzc1NbY0NDIyMzVT0lEKTi0uzszPAykwMagFAJXC/q8tAAAA"/>
  </w:docVars>
  <w:rsids>
    <w:rsidRoot w:val="0043603D"/>
    <w:rsid w:val="00006775"/>
    <w:rsid w:val="00065290"/>
    <w:rsid w:val="000B24F4"/>
    <w:rsid w:val="000D2148"/>
    <w:rsid w:val="000E2B17"/>
    <w:rsid w:val="000F1D9D"/>
    <w:rsid w:val="001338A2"/>
    <w:rsid w:val="00147EB7"/>
    <w:rsid w:val="001A28B4"/>
    <w:rsid w:val="001B3BB4"/>
    <w:rsid w:val="001F1AD4"/>
    <w:rsid w:val="00256D35"/>
    <w:rsid w:val="00272664"/>
    <w:rsid w:val="002959FE"/>
    <w:rsid w:val="002A0E58"/>
    <w:rsid w:val="002A2A98"/>
    <w:rsid w:val="002D6E9E"/>
    <w:rsid w:val="002E0EE0"/>
    <w:rsid w:val="0030411F"/>
    <w:rsid w:val="003054C3"/>
    <w:rsid w:val="00317FFE"/>
    <w:rsid w:val="00330153"/>
    <w:rsid w:val="00344484"/>
    <w:rsid w:val="00353312"/>
    <w:rsid w:val="003765E8"/>
    <w:rsid w:val="003A35CA"/>
    <w:rsid w:val="003F4B82"/>
    <w:rsid w:val="00410C0E"/>
    <w:rsid w:val="004135AC"/>
    <w:rsid w:val="0043603D"/>
    <w:rsid w:val="00472099"/>
    <w:rsid w:val="0049375A"/>
    <w:rsid w:val="00496E44"/>
    <w:rsid w:val="004A2B77"/>
    <w:rsid w:val="004A7664"/>
    <w:rsid w:val="004C7D9A"/>
    <w:rsid w:val="004D005F"/>
    <w:rsid w:val="004D357D"/>
    <w:rsid w:val="004E2713"/>
    <w:rsid w:val="00502492"/>
    <w:rsid w:val="00516D78"/>
    <w:rsid w:val="00517495"/>
    <w:rsid w:val="00532816"/>
    <w:rsid w:val="005448ED"/>
    <w:rsid w:val="00590F60"/>
    <w:rsid w:val="0059594E"/>
    <w:rsid w:val="00597D7E"/>
    <w:rsid w:val="005B2AE5"/>
    <w:rsid w:val="005B7517"/>
    <w:rsid w:val="005C50AC"/>
    <w:rsid w:val="005D0472"/>
    <w:rsid w:val="005D1927"/>
    <w:rsid w:val="005D4EC6"/>
    <w:rsid w:val="00607D5E"/>
    <w:rsid w:val="00611F06"/>
    <w:rsid w:val="006242BF"/>
    <w:rsid w:val="00626C51"/>
    <w:rsid w:val="00631133"/>
    <w:rsid w:val="00654B80"/>
    <w:rsid w:val="006550B4"/>
    <w:rsid w:val="00672912"/>
    <w:rsid w:val="00675E92"/>
    <w:rsid w:val="00677993"/>
    <w:rsid w:val="00686280"/>
    <w:rsid w:val="006B57AD"/>
    <w:rsid w:val="00700EBF"/>
    <w:rsid w:val="007119E9"/>
    <w:rsid w:val="00717B47"/>
    <w:rsid w:val="00722B4D"/>
    <w:rsid w:val="00745A41"/>
    <w:rsid w:val="0075255E"/>
    <w:rsid w:val="00766B78"/>
    <w:rsid w:val="0077044D"/>
    <w:rsid w:val="00771B11"/>
    <w:rsid w:val="00781CDF"/>
    <w:rsid w:val="00787096"/>
    <w:rsid w:val="007A71B3"/>
    <w:rsid w:val="007D3784"/>
    <w:rsid w:val="007D60A2"/>
    <w:rsid w:val="007E1157"/>
    <w:rsid w:val="007F169C"/>
    <w:rsid w:val="007F2381"/>
    <w:rsid w:val="00830838"/>
    <w:rsid w:val="00893EE5"/>
    <w:rsid w:val="0089418B"/>
    <w:rsid w:val="008B5FAC"/>
    <w:rsid w:val="008E636D"/>
    <w:rsid w:val="008E6625"/>
    <w:rsid w:val="00907B23"/>
    <w:rsid w:val="009142A0"/>
    <w:rsid w:val="00933C3C"/>
    <w:rsid w:val="0096326E"/>
    <w:rsid w:val="0098732D"/>
    <w:rsid w:val="00992435"/>
    <w:rsid w:val="00997CAB"/>
    <w:rsid w:val="009B38E6"/>
    <w:rsid w:val="009C0E93"/>
    <w:rsid w:val="009C175E"/>
    <w:rsid w:val="009F457B"/>
    <w:rsid w:val="00A066BC"/>
    <w:rsid w:val="00A06D27"/>
    <w:rsid w:val="00A15E46"/>
    <w:rsid w:val="00A17815"/>
    <w:rsid w:val="00A74053"/>
    <w:rsid w:val="00A85452"/>
    <w:rsid w:val="00A969DB"/>
    <w:rsid w:val="00AA13C7"/>
    <w:rsid w:val="00B130B0"/>
    <w:rsid w:val="00B2067C"/>
    <w:rsid w:val="00B32EE0"/>
    <w:rsid w:val="00B6286D"/>
    <w:rsid w:val="00B75C91"/>
    <w:rsid w:val="00B77F0A"/>
    <w:rsid w:val="00B84836"/>
    <w:rsid w:val="00B86E32"/>
    <w:rsid w:val="00B96DDE"/>
    <w:rsid w:val="00BA18E8"/>
    <w:rsid w:val="00BA44FB"/>
    <w:rsid w:val="00BE7356"/>
    <w:rsid w:val="00C00766"/>
    <w:rsid w:val="00C05CCB"/>
    <w:rsid w:val="00C15DCF"/>
    <w:rsid w:val="00C51283"/>
    <w:rsid w:val="00C563F6"/>
    <w:rsid w:val="00C61406"/>
    <w:rsid w:val="00C91E25"/>
    <w:rsid w:val="00CA42BD"/>
    <w:rsid w:val="00CB348C"/>
    <w:rsid w:val="00CC0919"/>
    <w:rsid w:val="00CD1E5B"/>
    <w:rsid w:val="00CE5853"/>
    <w:rsid w:val="00D01DDA"/>
    <w:rsid w:val="00D05D8A"/>
    <w:rsid w:val="00D6698B"/>
    <w:rsid w:val="00D76971"/>
    <w:rsid w:val="00DD75A8"/>
    <w:rsid w:val="00E07228"/>
    <w:rsid w:val="00E20B68"/>
    <w:rsid w:val="00E3188B"/>
    <w:rsid w:val="00E5113C"/>
    <w:rsid w:val="00E53DEE"/>
    <w:rsid w:val="00E60B83"/>
    <w:rsid w:val="00E66204"/>
    <w:rsid w:val="00E93DB9"/>
    <w:rsid w:val="00EC7D45"/>
    <w:rsid w:val="00ED0808"/>
    <w:rsid w:val="00EF70D0"/>
    <w:rsid w:val="00EF75FA"/>
    <w:rsid w:val="00F15FBD"/>
    <w:rsid w:val="00F16A35"/>
    <w:rsid w:val="00F531CE"/>
    <w:rsid w:val="00F6495B"/>
    <w:rsid w:val="00F64F77"/>
    <w:rsid w:val="00F80F05"/>
    <w:rsid w:val="00F83F56"/>
    <w:rsid w:val="00F84AF9"/>
    <w:rsid w:val="00FB1AE2"/>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docId w15:val="{4ED2DAAB-A59D-4C78-B103-8FD6C0711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92</TotalTime>
  <Pages>14</Pages>
  <Words>5377</Words>
  <Characters>3065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6</cp:revision>
  <dcterms:created xsi:type="dcterms:W3CDTF">2023-05-31T00:45:00Z</dcterms:created>
  <dcterms:modified xsi:type="dcterms:W3CDTF">2023-10-21T19:48:00Z</dcterms:modified>
</cp:coreProperties>
</file>